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แถลงข่าวศูนย์บริหารสถานการณ์โควิด-19</w:t>
      </w:r>
      <w:r>
        <w:t xml:space="preserve"> </w:t>
      </w:r>
      <w:r>
        <w:t xml:space="preserve">(ศบค.)</w:t>
      </w:r>
      <w:r>
        <w:t xml:space="preserve"> </w:t>
      </w:r>
      <w:r>
        <w:t xml:space="preserve">ช่วง</w:t>
      </w:r>
      <w:r>
        <w:t xml:space="preserve"> </w:t>
      </w:r>
      <w:r>
        <w:t xml:space="preserve">11.30-12.30</w:t>
      </w:r>
      <w:r>
        <w:t xml:space="preserve"> </w:t>
      </w:r>
      <w:r>
        <w:t xml:space="preserve">(15</w:t>
      </w:r>
      <w:r>
        <w:t xml:space="preserve"> </w:t>
      </w:r>
      <w:r>
        <w:t xml:space="preserve">ก.ค.</w:t>
      </w:r>
      <w:r>
        <w:t xml:space="preserve"> </w:t>
      </w:r>
      <w:r>
        <w:t xml:space="preserve">63)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5</w:t>
      </w:r>
      <w:r>
        <w:t xml:space="preserve"> </w:t>
      </w:r>
      <w:r>
        <w:t xml:space="preserve">กรกฎาคม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5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… Ր</w:t>
      </w:r>
    </w:p>
    <w:p>
      <w:pPr>
        <w:pStyle w:val="BodyText"/>
      </w:pPr>
      <w:r>
        <w:t xml:space="preserve">(นายแพทย์ปราการ) สวัสดีครับ ท่านผู้ชม ผู้ฟังทุกท่าน และสื่อมวลชนทุกท่านครับ ขอต้อนรับเข้าสู่ศูนย์แถลงข่าวโรคติดเชื้อไวรัสโคโรนา 2019 ณ กระทรวงสาธารณสุข ประจำวันที่ 15 กรกฎาคม 2563 ผมผู้ช่วยศาสตราจารย์พิเศษ นายแพทย์ ปราการ ถมยางกูร ที่ปรึกษากรมการแพทย์ รับหน้าที่เป็นพิธีกรในวันนี้ครับ ในวันนี้มีเรื่องที่น่าสนใจหลายเรื่องด้วยกันนะครับ ขอเริ่มต้นด้วยการแถลงสถานการณ์รายวันภายในประเทศ โดยแพทย์หญิง พรรณประภา ยงค์ตระกูล ผู้ช่วยโฆษก ศบค. ครับ ขอเรียนเชิญครับ</w:t>
      </w:r>
    </w:p>
    <w:p>
      <w:pPr>
        <w:pStyle w:val="BodyText"/>
      </w:pPr>
      <w:r>
        <w:t xml:space="preserve">(แพทย์หญิง พรรณประภา) สวัสดีพี่น้องประชาชนนะคะ ดิฉัน แพทย์หญิง พรรณประภา ยงค์ตระกูล รับหน้าที่ผู้ช่วยโฆษก ในวันนี้วันพุธที่ 15 กรกฎาคม 2563 จำนวนผู้ติดเชื้อรายใหม่ของเราในวันนี้ คือ 5 รายค่ะ โดยทั้ง 5 ราย เป็นผู้ป่วยคนไทยที่เดินทางกลับมาจากต่างประเทศ และเข้าพักในสถานที่เฝ้าระวังที่รัฐจัดให้ค่ะ มาที่สถานการณ์ภาพรวมในประเทศไทยนะคะ ในวันนี้มีจำนวนผู้ป่วยยืนยันสะสมทั้งสิ้น 3,232 ราย เป็นการติดเชื้อภายในประเทศ 2,444 ราย และตรวจพบในสถานที่เฝ้าระวังที่รัฐจัดให้ 295 รายค่ะ ในวันนี้มีผู้ป่วยรักษาหายเพิ่มขึ้นอีก 1 ราย รวมรักษาหายป่วยแล้ว 3,092 ราย ยังคงรักษาตัวอยู่ในโรงพยาบาล 82 ราย และในวันนี้ไม่มีเสียชีวิตเพิ่มขึ้นนะคะ คงที่อยู่ที่ 58 คนค่ะ มาที่รายละเอียดของผู้ป่วยรายใหม่ในวันนี้นะคะ ทั้งหมดเป็นผู้ป่วยคนไทยที่เดินทางกลับมาจากต่างประเทศนะคะ โดยกลับมาจากประเทศสหรัฐอเมริกา สิงคโปร์ และประเทศสหรัฐอาหรับเอมิเรตส์ค่ะ โดยผู้ป่วยคนแรกเป็นหญิงไทย อายุ 48 ปีค่ะ เดินทางมาถึงไทยในวันที่ 11 กรกฎาคม เข้าพักในสถานที่เฝ้าระวังที่รัฐจัดให้ในกรุงเทพมหานคร และในวันที่ 13 กรกฎาคม นะคะ เริ่มไม่ได้กลิ่น เจ็บคอ มีเสมหะ จึงได้มีการตรวจเชื้อในวันที่ 13 กรกฎาคม ผลพบเชื้อค่ะ อีก 2 รายนะคะ เดินทางกลับมาจากประเทศสิงคโปร์ค่ะ เป็นผู้ป่วยเพศชาย อายุ 43 ปี และ 49 ปี อาชีพรับจ้างนะคะ เดินทางมาถึงไทยวันที่ 13 กรกฎาคมค่ะ ผู้ป่วย 2 รายนี้ พบว่าเข้าเกณฑ์ PUI จึงได้มีการตรวจเชื้อ ณ ด่านควบคุมโรค ที่ด่านสนามบินสุวรรณภูมิ หลังจากตรวจว่าพบเชื้อนะคะ ได้มีการส่งตัวไปรักษาต่อในโรงพยาบาลในจังหวัดสมุทรปราการค่ะ อีก 2 รายนะคะ เดินทางกลับมาจากสหรัฐอาหรับเอมิเรตส์ค่ะ เป็นผู้ป่วยเพศชายอายุ 27 ปี และผู้ป่วยเพศหญิง อายุ 35 ปีค่ะ เดินทางมาถึงไทย ในวันที่ 2 กรกฎาคมนะคะ และได้เข้าพักในสถานที่เฝ้าระวังที่รัฐจัดให้ในจังหวัดชลบุรี ทั้ง 2 ราย ตรวจพบเชื้อในวันที่ 13 กรกฎาคม โดยทั้ง 2 รายนี้ ไม่มีอาการ สถานการณ์ภาพรวมของ COVID-19 ในสถานที่เฝ้าระวังที่รัฐจัดให้นะคะ จะเห็นว่าในกรอบสีแดงค่ะ แสดงจำนวนผู้ป่วยรายใหม่ในวันนี้ค่ะ ก็คือเดินทางกลับมาจากสหรัฐอาหรับเอมิเรตส์ จำนวน 2 ราย สหรัฐอเมริกา 2 ราย และสิงคโปร์ 2 รายค่ะ รวมแล้วค่ะก็มีผู้ป่วยยืนยันในสถานที่เฝ้าระวังที่รัฐจัดให้ จำนวนทั้งสิ้น 295 รายค่ะ สำหรับอาการของผู้ป่วย COVID-19 นะคะ ถ้าจะเทียบกัน ทั้ง 2 ฝั่ง ก็คืออาการของผู้ป่วยทั้งหมดที่มีการตรวจพบในประเทศไทย หรือผู้ป่วยที่ตรวจพบในสถานที่เฝ้าระวังที่รัฐจัดให้ ค่ะ จะเห็นว่ามีอาการค่อนข้างที่จะใกล้เคียงกัน โดยอาการที่พบมากที่สุดค่ะ ก็คือมีอาการไอ ไข้ เจ็บคอ มีน้ำมูก ปวดกล้ามเนื้อ มีเสมหะ ปวดศีรษะ มีอาการหายใจลำบาก ถ่ายเหลว และมีปัญหาเรื่องการได้กลิ่นค่ะ มาที่สถานการณ์ของ COVID-19 ทั่วโลกนะคะ ในวันนี้ค่ะ มีจำนวนผู้ป่วยยืนยันสะสมทั่วโลกมากกว่า 13,520,000 ราย โดยในวันนี้มีจำนวนผู้ป่วยรายใหม่มากถึง 220,000 ราย และมีผู้ป่วยเพิ่มขึ้น 5,696 คน รวมเสียชีวิตแล้วมากกว่า 5 แสน 8 หมื่นคน ค่ะ 3 ประเทศแรกนะคะ ที่มีจำนวนผู้ป่วยยืนยันสะสมมากที่สุด ยังคงเป็นสหรัฐอเมริกา บราซิล แล้วก็อินเดียค่ะ โดยในวันนี้สหรัฐอเมริกา มีจำนวนผู้ป่วยรายใหม่มากถึง 65,000 รายนะคะ ทำให้มีจำนวนผู้ป่วยยืนยันสะสมมากกว่า 3 ล้าน 5 แสนรายแล้วค่ะ ตามมาด้วยบราซิลนะคะ ประเทศในอันดับ 2 วันนี้มีจำนวนผู้ป่วยรายใหม่มากถึง 43,000 ราย ทำให้มีผู้ป่วยยืนยันสะสมเกือบ ๆ 2 ล้านรายแล้วค่ะ และในไฮไลท์สีแดงนะคะ เป็นการแสดงจำนวนผู้เสียชีวิตในวันนี้ ค่ะ มากที่สุดอยู่ที่ประเทศบราซิล 1,341 คน ตามมาด้วย สหรัฐอเมริกา และเม็กซิโก 836 คนค่ะ สำหรับสถานการณ์ของ COVID-19 ในฝั่งเอเชียนะคะ จะเห็นได้ว่าประเทศอินเดีย เป็นประเทศที่มีจำนวนผู้ป่วยยืนยันสะสม รวมถึงจำนวนผู้ป่วยรายใหม่มากที่สุดนะคะ โดยในวันนี้ค่ะ อินเดียมีจำนวนผู้ป่วยเกือบ ๆ 30,000 ราย และมีจำนวนผู้ป่วยยืนยันสะสมมากถึง 9 แสน 3 หมื่นราย ด้วยค่ะ ตามมาด้วยปากีสถาน บังกลาเทศ อินโดนิเซีย ฟิลิปปินส์ สำหรับประเทศที่ญี่ปุ่น ที่มีการระบาดระลอกใหม่เกิดขึ้น ในวันนี้ก็มีจำนวนผู้ป่วยรายใหม่ถึง 352 ราย เป็นสถานการณ์ของประเทศญี่ปุ่นที่ต้องติดตามต่อไป และประเทศไทยยังคงที่อยู่ที่อันดับที่ 100 ค่ะ กราฟนี้นะคะ เป็นกราฟที่แสดงผู้ป่วยรายใหม่ค่ะ จะเห็นได้ว่า ประเทศที่มีแนวโน้ม ของผู้ป่วยรายใหม่ที่ยังเพิ่มขึ้นนะคะ ก็คือสหรัฐอเมริกา บราซิล แล้วก็อินเดียค่ะ ชัดเจนในฝั่งของเอเชียบ้านเรานะคะ ประเทศอินเดียในกราฟสีเขียวนะคะ ก็ยังมีจำนวนผู้ป่วยรายใหม่เพิ่มขึ้นอย่างต่อเนื่องนะคะ โดยในวันนี้ก็มีจำนวนผู้ป่วยรายใหม่ เกือบ ๆ 30,000 รายต่อวันค่ะ ประเด็นที่น่าสนใจในต่างประเทศในวันนี้นะคะ มาจากฮ่องกงค่ะ การระบาดของ COVID-19 ระลอกใหม่ ทางการฮ่องกงค่ะ ได้มีการสั่งให้ปิดสถานออกกำลังกาย รวมถึงผับ บาร์ เป็นเวลา 1 สัปดาห์ รวมถึงจำกัดจำนวนคนที่จะรวมกลุ่มในที่สาธารณะค่ะ ซึ่งก่อนหน้านี้เดือนมิถุนายน ฮ่องกงได้มีการปรับจำนวนคนให้รวมกลุ่มกันได้ ไม่เกิน 50 คน แต่ในวันนี้ก็ได้จำกัดจำนวนคนที่จะมีการรวมกลุ่มกัน ให้ไม่เกิน 4 คน อีกครั้งหนึ่ง รวมถึงมีมาตรการในการสั่งปรับผู้ไม่สวมหน้ากากอนามัยในระบบขนส่งสาธารณะค่ะ และมาตรการที่จะเพิ่มขึ้นมาค่ะ ที่จะเตรียมนำมาใช้ ก็คือขอให้มีการตรวจนักท่องเที่ยว ก่อนที่จะมีการเดินทางเข้ามาสู่ฮ่องกงค่ะ และทั้งหมดก็เป็นสถานการณ์รายวันในวันนี้ค่ะ</w:t>
      </w:r>
    </w:p>
    <w:p>
      <w:pPr>
        <w:pStyle w:val="BodyText"/>
      </w:pPr>
      <w:r>
        <w:t xml:space="preserve">(นพ. ปราการ) ครับ ขอขอบคุณ แพทย์หญิง พรรณประภา ยงค์ตระกูล มากครับ ขอขอบคุณครับ ต่อไปยังจะมีเรื่องที่น่าสนใจมากเลยครับ มาตรการของกระทรวงสาธารณสุขต่อสถานการณ์ COVID-19 ในปัจจุบัน ที่เราเพิ่งพบว่า มีการติดเชื้อของผู้ที่เดินทางเข้ามาในประเทศไทย ก่อนอื่น ก่อนที่จะพบกับมาตรการ หรือข้อมูลอยากจะให้ดูคลิปวิดีโอครับ โควิด-19 ยังอยู่ คุณห้ามหย่อน โดยกองทุนพัฒนาสื่อปลอดภัยและสร้างสรรค์ไทยมีเดีย ขอเชิญชมครับ Ր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แถลงข่าวศูนย์บริหารสถานการณ์โควิด-19 (ศบค.) ช่วง 11.30-12.30 (15 ก.ค. 63)</dc:title>
  <dc:creator/>
  <cp:keywords/>
  <dcterms:created xsi:type="dcterms:W3CDTF">2021-03-23T08:44:48Z</dcterms:created>
  <dcterms:modified xsi:type="dcterms:W3CDTF">2021-03-23T08:4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5 กรกฎาคม 2563 เวลา 10.55 น.</vt:lpwstr>
  </property>
  <property fmtid="{D5CDD505-2E9C-101B-9397-08002B2CF9AE}" pid="3" name="subtitle">
    <vt:lpwstr/>
  </property>
</Properties>
</file>